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BA5EFC" w14:textId="2DB7EDBA" w:rsidR="00CF5E9C" w:rsidRDefault="004448AB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>LAPORAN PRAKTIKUM</w:t>
      </w:r>
      <w:r>
        <w:rPr>
          <w:b/>
          <w:sz w:val="28"/>
          <w:szCs w:val="24"/>
          <w:lang w:val="id-ID"/>
        </w:rPr>
        <w:t xml:space="preserve"> </w:t>
      </w:r>
      <w:r>
        <w:rPr>
          <w:b/>
          <w:sz w:val="28"/>
          <w:szCs w:val="24"/>
          <w:lang w:val="en-US"/>
        </w:rPr>
        <w:t>IV</w:t>
      </w:r>
    </w:p>
    <w:p w14:paraId="6EDAA171" w14:textId="77777777" w:rsidR="00CF5E9C" w:rsidRDefault="004448AB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54705938" w14:textId="06C59790" w:rsidR="00CF5E9C" w:rsidRDefault="004448AB">
      <w:pPr>
        <w:tabs>
          <w:tab w:val="left" w:pos="3119"/>
        </w:tabs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“</w:t>
      </w:r>
      <w:r w:rsidR="004C68F2">
        <w:rPr>
          <w:b/>
          <w:sz w:val="28"/>
          <w:szCs w:val="24"/>
          <w:lang w:val="id-ID"/>
        </w:rPr>
        <w:t>Quick Sort dan Branching</w:t>
      </w:r>
      <w:r>
        <w:rPr>
          <w:b/>
          <w:sz w:val="28"/>
          <w:szCs w:val="24"/>
        </w:rPr>
        <w:t>”</w:t>
      </w:r>
    </w:p>
    <w:p w14:paraId="751BAC35" w14:textId="77777777" w:rsidR="00CF5E9C" w:rsidRDefault="00CF5E9C">
      <w:pPr>
        <w:jc w:val="center"/>
        <w:rPr>
          <w:b/>
          <w:sz w:val="32"/>
        </w:rPr>
      </w:pPr>
    </w:p>
    <w:p w14:paraId="41AA588D" w14:textId="77777777" w:rsidR="00CF5E9C" w:rsidRDefault="004448AB">
      <w:pPr>
        <w:jc w:val="center"/>
        <w:rPr>
          <w:b/>
          <w:sz w:val="32"/>
        </w:rPr>
      </w:pPr>
      <w:r>
        <w:rPr>
          <w:noProof/>
          <w:lang w:val="id-ID" w:eastAsia="id-ID"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5F485E50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039B2B4C" w14:textId="667A000E" w:rsidR="00CF5E9C" w:rsidRPr="004C68F2" w:rsidRDefault="004448AB">
      <w:pPr>
        <w:ind w:left="2552"/>
        <w:rPr>
          <w:rFonts w:cs="Times New Roman"/>
          <w:szCs w:val="24"/>
          <w:lang w:val="id-ID"/>
        </w:rPr>
      </w:pPr>
      <w:proofErr w:type="spellStart"/>
      <w:r>
        <w:rPr>
          <w:rFonts w:cs="Times New Roman"/>
          <w:szCs w:val="24"/>
        </w:rPr>
        <w:t>Nama</w:t>
      </w:r>
      <w:proofErr w:type="spellEnd"/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 xml:space="preserve">Muhammad </w:t>
      </w:r>
      <w:r w:rsidR="004C68F2">
        <w:rPr>
          <w:rFonts w:cs="Times New Roman"/>
          <w:szCs w:val="24"/>
          <w:lang w:val="id-ID"/>
        </w:rPr>
        <w:t>Azka Raki</w:t>
      </w:r>
    </w:p>
    <w:p w14:paraId="72D8C777" w14:textId="31E96207" w:rsidR="00CF5E9C" w:rsidRPr="004C68F2" w:rsidRDefault="004448AB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2</w:t>
      </w:r>
      <w:r w:rsidR="004C68F2">
        <w:rPr>
          <w:rFonts w:cs="Times New Roman"/>
          <w:szCs w:val="24"/>
          <w:lang w:val="id-ID"/>
        </w:rPr>
        <w:t>311016110005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7BFA68D0" w14:textId="77777777" w:rsidR="00CF5E9C" w:rsidRDefault="00CF5E9C">
      <w:pPr>
        <w:rPr>
          <w:b/>
          <w:szCs w:val="28"/>
        </w:rPr>
      </w:pPr>
    </w:p>
    <w:p w14:paraId="5093DD83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18878BFB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77777777" w:rsidR="00CF5E9C" w:rsidRDefault="004448AB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KEMENTERIAN PENDIDIKAN DAN KEBUDAYAAN</w:t>
      </w:r>
    </w:p>
    <w:p w14:paraId="1F2EA0FC" w14:textId="77777777" w:rsidR="00CF5E9C" w:rsidRDefault="004448AB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4448AB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 xml:space="preserve">FAKULTAS MATEMATIKA DAN ILMU </w:t>
      </w:r>
      <w:r>
        <w:rPr>
          <w:rFonts w:cs="Times New Roman"/>
          <w:b/>
          <w:bCs/>
          <w:szCs w:val="28"/>
        </w:rPr>
        <w:t>PENGETAHUAN ALAM</w:t>
      </w:r>
    </w:p>
    <w:p w14:paraId="45469622" w14:textId="77777777" w:rsidR="00CF5E9C" w:rsidRDefault="004448AB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4448AB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4448AB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709FF46C" w14:textId="77777777" w:rsidR="00CF5E9C" w:rsidRDefault="004448AB">
      <w:pPr>
        <w:pStyle w:val="ListParagraph"/>
        <w:numPr>
          <w:ilvl w:val="0"/>
          <w:numId w:val="1"/>
        </w:numPr>
        <w:spacing w:line="480" w:lineRule="auto"/>
        <w:ind w:left="567" w:hanging="567"/>
        <w:rPr>
          <w:b/>
        </w:rPr>
      </w:pPr>
      <w:proofErr w:type="spellStart"/>
      <w:r>
        <w:rPr>
          <w:b/>
        </w:rPr>
        <w:lastRenderedPageBreak/>
        <w:t>Tinjau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ustaka</w:t>
      </w:r>
      <w:proofErr w:type="spellEnd"/>
    </w:p>
    <w:p w14:paraId="4370C0B4" w14:textId="4AE52150" w:rsidR="00CF5E9C" w:rsidRDefault="007300E7">
      <w:pPr>
        <w:shd w:val="clear" w:color="auto" w:fill="FFFFFF"/>
        <w:ind w:left="567" w:firstLine="567"/>
        <w:rPr>
          <w:rFonts w:cs="Times New Roman"/>
          <w:lang w:val="id-ID"/>
        </w:rPr>
      </w:pPr>
      <w:r>
        <w:rPr>
          <w:rFonts w:cs="Times New Roman"/>
          <w:i/>
          <w:lang w:val="id-ID"/>
        </w:rPr>
        <w:t xml:space="preserve">Quick Sort </w:t>
      </w:r>
      <w:r>
        <w:rPr>
          <w:rFonts w:cs="Times New Roman"/>
          <w:lang w:val="id-ID"/>
        </w:rPr>
        <w:t xml:space="preserve">merupakan algoritma pengurutan data yang bergantung pada elemen pivot dengan dengan cara kerja metodenya mereduksi tahap demi tahap sehingga menjadi 2 bagian yang lebih kecil. </w:t>
      </w:r>
      <w:r>
        <w:rPr>
          <w:rFonts w:cs="Times New Roman"/>
          <w:i/>
          <w:lang w:val="id-ID"/>
        </w:rPr>
        <w:t xml:space="preserve">Divide and Conquer </w:t>
      </w:r>
      <w:r>
        <w:rPr>
          <w:rFonts w:cs="Times New Roman"/>
          <w:lang w:val="id-ID"/>
        </w:rPr>
        <w:t xml:space="preserve">adalah sebutan dari cara kerja metode tersebut. Elemen angka atau n yang lebih besar akan dipartisi menjadi dua </w:t>
      </w:r>
      <w:r>
        <w:rPr>
          <w:rFonts w:cs="Times New Roman"/>
          <w:i/>
          <w:lang w:val="id-ID"/>
        </w:rPr>
        <w:t>sub</w:t>
      </w:r>
      <w:r>
        <w:rPr>
          <w:rFonts w:cs="Times New Roman"/>
          <w:lang w:val="id-ID"/>
        </w:rPr>
        <w:t xml:space="preserve">-elemen yang mana salah satunya berisi elemen yang lebih kecil dari pivot. Kemudian akan secara rekursif untuk mengurutkan elemen angka. </w:t>
      </w:r>
    </w:p>
    <w:p w14:paraId="533BCD3B" w14:textId="1C6257B6" w:rsidR="007300E7" w:rsidRDefault="007300E7">
      <w:pPr>
        <w:shd w:val="clear" w:color="auto" w:fill="FFFFFF"/>
        <w:ind w:left="567" w:firstLine="567"/>
        <w:rPr>
          <w:rFonts w:cs="Times New Roman"/>
          <w:lang w:val="id-ID"/>
        </w:rPr>
      </w:pPr>
      <w:r>
        <w:rPr>
          <w:rFonts w:cs="Times New Roman"/>
          <w:i/>
          <w:lang w:val="id-ID"/>
        </w:rPr>
        <w:tab/>
      </w:r>
      <w:r>
        <w:rPr>
          <w:rFonts w:cs="Times New Roman"/>
          <w:lang w:val="id-ID"/>
        </w:rPr>
        <w:t xml:space="preserve">Algoritma </w:t>
      </w:r>
      <w:r>
        <w:rPr>
          <w:rFonts w:cs="Times New Roman"/>
          <w:i/>
          <w:lang w:val="id-ID"/>
        </w:rPr>
        <w:t xml:space="preserve">Quick Sort </w:t>
      </w:r>
      <w:r>
        <w:rPr>
          <w:rFonts w:cs="Times New Roman"/>
          <w:lang w:val="id-ID"/>
        </w:rPr>
        <w:t>merupakan algoritma yang sangat cepat jika dibandingkan dengan algoritma pengurutan data yang lain karena algoritma ini melakukan pengurutan data dengan membagi masalah tersebut sehingga menghasilkan pengurutan data yang lebih cepat.</w:t>
      </w:r>
    </w:p>
    <w:p w14:paraId="09F1E635" w14:textId="53558323" w:rsidR="00077552" w:rsidRDefault="00077552">
      <w:pPr>
        <w:shd w:val="clear" w:color="auto" w:fill="FFFFFF"/>
        <w:ind w:left="567" w:firstLine="567"/>
        <w:rPr>
          <w:rFonts w:cs="Times New Roman"/>
          <w:lang w:val="id-ID"/>
        </w:rPr>
      </w:pPr>
      <w:r>
        <w:rPr>
          <w:rFonts w:cs="Times New Roman"/>
          <w:i/>
          <w:lang w:val="id-ID"/>
        </w:rPr>
        <w:t xml:space="preserve">Tree </w:t>
      </w:r>
      <w:r>
        <w:rPr>
          <w:rFonts w:cs="Times New Roman"/>
          <w:lang w:val="id-ID"/>
        </w:rPr>
        <w:t xml:space="preserve">adalah struktur data hirarkis yang terdiri dari simpul-simpul. Setiap node memiliki node anak, dan salah satu node adalah node akar. Dalam sebuah pohon terdapat node yang bisa memiliki lebih dari satu node anak. </w:t>
      </w:r>
      <w:r>
        <w:rPr>
          <w:rFonts w:cs="Times New Roman"/>
          <w:i/>
          <w:lang w:val="id-ID"/>
        </w:rPr>
        <w:t>Root</w:t>
      </w:r>
      <w:r>
        <w:rPr>
          <w:rFonts w:cs="Times New Roman"/>
          <w:lang w:val="id-ID"/>
        </w:rPr>
        <w:t xml:space="preserve"> adalah node yang tidak memiliki induk. </w:t>
      </w:r>
      <w:r>
        <w:rPr>
          <w:rFonts w:cs="Times New Roman"/>
          <w:i/>
          <w:lang w:val="id-ID"/>
        </w:rPr>
        <w:t>Leaf</w:t>
      </w:r>
      <w:r>
        <w:rPr>
          <w:rFonts w:cs="Times New Roman"/>
          <w:lang w:val="id-ID"/>
        </w:rPr>
        <w:t xml:space="preserve"> adalah adalah node tanpa anak.</w:t>
      </w:r>
    </w:p>
    <w:p w14:paraId="2F11E009" w14:textId="4DA07AB7" w:rsidR="00FA7069" w:rsidRDefault="00FA7069">
      <w:pPr>
        <w:shd w:val="clear" w:color="auto" w:fill="FFFFFF"/>
        <w:ind w:left="567" w:firstLine="567"/>
        <w:rPr>
          <w:rFonts w:cs="Times New Roman"/>
          <w:lang w:val="id-ID"/>
        </w:rPr>
      </w:pPr>
      <w:r>
        <w:rPr>
          <w:rFonts w:cs="Times New Roman"/>
          <w:i/>
          <w:lang w:val="id-ID"/>
        </w:rPr>
        <w:t xml:space="preserve">Binary Tree </w:t>
      </w:r>
      <w:r>
        <w:rPr>
          <w:rFonts w:cs="Times New Roman"/>
          <w:lang w:val="id-ID"/>
        </w:rPr>
        <w:t xml:space="preserve">adalah tipe </w:t>
      </w:r>
      <w:r>
        <w:rPr>
          <w:rFonts w:cs="Times New Roman"/>
          <w:i/>
          <w:lang w:val="id-ID"/>
        </w:rPr>
        <w:t xml:space="preserve">tree </w:t>
      </w:r>
      <w:r>
        <w:rPr>
          <w:rFonts w:cs="Times New Roman"/>
          <w:lang w:val="id-ID"/>
        </w:rPr>
        <w:t>yang terdiri dari simpul-simpul, yang masing-masing memiliki paling banyak dua node anak.</w:t>
      </w:r>
    </w:p>
    <w:p w14:paraId="209093D3" w14:textId="02682F70" w:rsidR="00FA7069" w:rsidRDefault="00FA7069">
      <w:pPr>
        <w:shd w:val="clear" w:color="auto" w:fill="FFFFFF"/>
        <w:ind w:left="567" w:firstLine="567"/>
        <w:rPr>
          <w:rFonts w:cs="Times New Roman"/>
          <w:lang w:val="id-ID"/>
        </w:rPr>
      </w:pPr>
      <w:r>
        <w:rPr>
          <w:rFonts w:cs="Times New Roman"/>
          <w:lang w:val="id-ID"/>
        </w:rPr>
        <w:t xml:space="preserve">Dalam mengunjungi semua elemen dalam sebuah </w:t>
      </w:r>
      <w:r>
        <w:rPr>
          <w:rFonts w:cs="Times New Roman"/>
          <w:i/>
          <w:lang w:val="id-ID"/>
        </w:rPr>
        <w:t>binary tree</w:t>
      </w:r>
      <w:r>
        <w:rPr>
          <w:rFonts w:cs="Times New Roman"/>
          <w:lang w:val="id-ID"/>
        </w:rPr>
        <w:t xml:space="preserve">, terdapat 3 cara untuk melakukannya. Proses membaca atau mengunjungi </w:t>
      </w:r>
      <w:r>
        <w:rPr>
          <w:rFonts w:cs="Times New Roman"/>
          <w:i/>
          <w:lang w:val="id-ID"/>
        </w:rPr>
        <w:t>binary tree</w:t>
      </w:r>
      <w:r>
        <w:rPr>
          <w:rFonts w:cs="Times New Roman"/>
          <w:lang w:val="id-ID"/>
        </w:rPr>
        <w:t xml:space="preserve"> disebut sebagai </w:t>
      </w:r>
      <w:r w:rsidRPr="00FA7069">
        <w:rPr>
          <w:rFonts w:cs="Times New Roman"/>
          <w:lang w:val="id-ID"/>
        </w:rPr>
        <w:t>traversal</w:t>
      </w:r>
      <w:r>
        <w:rPr>
          <w:rFonts w:cs="Times New Roman"/>
          <w:lang w:val="id-ID"/>
        </w:rPr>
        <w:t xml:space="preserve">. Adapun 3 cara traversal pada </w:t>
      </w:r>
      <w:r>
        <w:rPr>
          <w:rFonts w:cs="Times New Roman"/>
          <w:i/>
          <w:lang w:val="id-ID"/>
        </w:rPr>
        <w:t>binary tree</w:t>
      </w:r>
      <w:r>
        <w:rPr>
          <w:rFonts w:cs="Times New Roman"/>
          <w:lang w:val="id-ID"/>
        </w:rPr>
        <w:t xml:space="preserve"> antara lain:</w:t>
      </w:r>
    </w:p>
    <w:p w14:paraId="4E07201F" w14:textId="46426DE8" w:rsidR="00FA7069" w:rsidRDefault="00FA7069" w:rsidP="00FA7069">
      <w:pPr>
        <w:pStyle w:val="ListParagraph"/>
        <w:numPr>
          <w:ilvl w:val="0"/>
          <w:numId w:val="4"/>
        </w:numPr>
        <w:shd w:val="clear" w:color="auto" w:fill="FFFFFF"/>
        <w:rPr>
          <w:rFonts w:cs="Times New Roman"/>
          <w:lang w:val="id-ID"/>
        </w:rPr>
      </w:pPr>
      <w:r>
        <w:rPr>
          <w:rFonts w:cs="Times New Roman"/>
          <w:lang w:val="id-ID"/>
        </w:rPr>
        <w:t>Inorder Traversal</w:t>
      </w:r>
    </w:p>
    <w:p w14:paraId="30B9885A" w14:textId="3955CF76" w:rsidR="00FA7069" w:rsidRPr="0015571C" w:rsidRDefault="00FA7069" w:rsidP="00FA7069">
      <w:pPr>
        <w:pStyle w:val="ListParagraph"/>
        <w:shd w:val="clear" w:color="auto" w:fill="FFFFFF"/>
        <w:ind w:left="1494"/>
        <w:rPr>
          <w:rFonts w:cs="Times New Roman"/>
          <w:lang w:val="id-ID"/>
        </w:rPr>
      </w:pPr>
      <w:r>
        <w:rPr>
          <w:rFonts w:cs="Times New Roman"/>
          <w:lang w:val="id-ID"/>
        </w:rPr>
        <w:t xml:space="preserve">Inorder traversal bekerja dengan cara mengunjungi </w:t>
      </w:r>
      <w:r w:rsidR="0015571C">
        <w:rPr>
          <w:rFonts w:cs="Times New Roman"/>
          <w:i/>
          <w:lang w:val="id-ID"/>
        </w:rPr>
        <w:t xml:space="preserve">subtree </w:t>
      </w:r>
      <w:r w:rsidR="0015571C">
        <w:rPr>
          <w:rFonts w:cs="Times New Roman"/>
          <w:lang w:val="id-ID"/>
        </w:rPr>
        <w:t xml:space="preserve">kiri, selanjutnya ke </w:t>
      </w:r>
      <w:r w:rsidR="0015571C">
        <w:rPr>
          <w:rFonts w:cs="Times New Roman"/>
          <w:i/>
          <w:lang w:val="id-ID"/>
        </w:rPr>
        <w:t>root</w:t>
      </w:r>
      <w:r w:rsidR="0015571C">
        <w:rPr>
          <w:rFonts w:cs="Times New Roman"/>
          <w:lang w:val="id-ID"/>
        </w:rPr>
        <w:t xml:space="preserve">, kemudian ke </w:t>
      </w:r>
      <w:r w:rsidR="0015571C">
        <w:rPr>
          <w:rFonts w:cs="Times New Roman"/>
          <w:i/>
          <w:lang w:val="id-ID"/>
        </w:rPr>
        <w:t>subtree</w:t>
      </w:r>
      <w:r w:rsidR="0015571C">
        <w:rPr>
          <w:rFonts w:cs="Times New Roman"/>
          <w:lang w:val="id-ID"/>
        </w:rPr>
        <w:t xml:space="preserve"> kanan.</w:t>
      </w:r>
    </w:p>
    <w:p w14:paraId="1AB5A9DE" w14:textId="172CF283" w:rsidR="00FA7069" w:rsidRDefault="00FA7069" w:rsidP="00FA7069">
      <w:pPr>
        <w:pStyle w:val="ListParagraph"/>
        <w:numPr>
          <w:ilvl w:val="0"/>
          <w:numId w:val="4"/>
        </w:numPr>
        <w:shd w:val="clear" w:color="auto" w:fill="FFFFFF"/>
        <w:rPr>
          <w:rFonts w:cs="Times New Roman"/>
          <w:lang w:val="id-ID"/>
        </w:rPr>
      </w:pPr>
      <w:r>
        <w:rPr>
          <w:rFonts w:cs="Times New Roman"/>
          <w:lang w:val="id-ID"/>
        </w:rPr>
        <w:t>Preorder Traversal</w:t>
      </w:r>
    </w:p>
    <w:p w14:paraId="2C04B1D1" w14:textId="52D6BB28" w:rsidR="0015571C" w:rsidRPr="0015571C" w:rsidRDefault="0015571C" w:rsidP="0015571C">
      <w:pPr>
        <w:pStyle w:val="ListParagraph"/>
        <w:shd w:val="clear" w:color="auto" w:fill="FFFFFF"/>
        <w:ind w:left="1494"/>
        <w:rPr>
          <w:rFonts w:cs="Times New Roman"/>
          <w:lang w:val="id-ID"/>
        </w:rPr>
      </w:pPr>
      <w:r>
        <w:rPr>
          <w:rFonts w:cs="Times New Roman"/>
          <w:lang w:val="id-ID"/>
        </w:rPr>
        <w:t xml:space="preserve">Preorder traversal mengunjungi </w:t>
      </w:r>
      <w:r>
        <w:rPr>
          <w:rFonts w:cs="Times New Roman"/>
          <w:i/>
          <w:lang w:val="id-ID"/>
        </w:rPr>
        <w:t xml:space="preserve">root </w:t>
      </w:r>
      <w:r>
        <w:rPr>
          <w:rFonts w:cs="Times New Roman"/>
          <w:lang w:val="id-ID"/>
        </w:rPr>
        <w:t xml:space="preserve">sebelum mengunjungi </w:t>
      </w:r>
      <w:r>
        <w:rPr>
          <w:rFonts w:cs="Times New Roman"/>
          <w:i/>
          <w:lang w:val="id-ID"/>
        </w:rPr>
        <w:t>subtrees</w:t>
      </w:r>
    </w:p>
    <w:p w14:paraId="7D7F4953" w14:textId="32603AB9" w:rsidR="00FA7069" w:rsidRDefault="00FA7069" w:rsidP="00FA7069">
      <w:pPr>
        <w:pStyle w:val="ListParagraph"/>
        <w:numPr>
          <w:ilvl w:val="0"/>
          <w:numId w:val="4"/>
        </w:numPr>
        <w:shd w:val="clear" w:color="auto" w:fill="FFFFFF"/>
        <w:rPr>
          <w:rFonts w:cs="Times New Roman"/>
          <w:lang w:val="id-ID"/>
        </w:rPr>
      </w:pPr>
      <w:r>
        <w:rPr>
          <w:rFonts w:cs="Times New Roman"/>
          <w:lang w:val="id-ID"/>
        </w:rPr>
        <w:t>Postorder Traversal</w:t>
      </w:r>
    </w:p>
    <w:p w14:paraId="12D6D5FC" w14:textId="3FDF7A09" w:rsidR="0015571C" w:rsidRPr="0015571C" w:rsidRDefault="0015571C" w:rsidP="0015571C">
      <w:pPr>
        <w:pStyle w:val="ListParagraph"/>
        <w:shd w:val="clear" w:color="auto" w:fill="FFFFFF"/>
        <w:ind w:left="1494"/>
        <w:rPr>
          <w:rFonts w:cs="Times New Roman"/>
          <w:lang w:val="id-ID"/>
        </w:rPr>
      </w:pPr>
      <w:r>
        <w:rPr>
          <w:rFonts w:cs="Times New Roman"/>
          <w:lang w:val="id-ID"/>
        </w:rPr>
        <w:t xml:space="preserve">Postorder </w:t>
      </w:r>
      <w:r>
        <w:rPr>
          <w:rFonts w:cs="Times New Roman"/>
          <w:lang w:val="id-ID"/>
        </w:rPr>
        <w:t>t</w:t>
      </w:r>
      <w:r>
        <w:rPr>
          <w:rFonts w:cs="Times New Roman"/>
          <w:lang w:val="id-ID"/>
        </w:rPr>
        <w:t>raversal</w:t>
      </w:r>
      <w:r>
        <w:rPr>
          <w:rFonts w:cs="Times New Roman"/>
          <w:lang w:val="id-ID"/>
        </w:rPr>
        <w:t xml:space="preserve"> mengunjungi </w:t>
      </w:r>
      <w:r>
        <w:rPr>
          <w:rFonts w:cs="Times New Roman"/>
          <w:i/>
          <w:lang w:val="id-ID"/>
        </w:rPr>
        <w:t xml:space="preserve">root </w:t>
      </w:r>
      <w:r>
        <w:rPr>
          <w:rFonts w:cs="Times New Roman"/>
          <w:lang w:val="id-ID"/>
        </w:rPr>
        <w:t xml:space="preserve">setelah mengunjung </w:t>
      </w:r>
      <w:r>
        <w:rPr>
          <w:rFonts w:cs="Times New Roman"/>
          <w:i/>
          <w:lang w:val="id-ID"/>
        </w:rPr>
        <w:t>subtrees</w:t>
      </w:r>
    </w:p>
    <w:p w14:paraId="579DA1C4" w14:textId="77777777" w:rsidR="00CF5E9C" w:rsidRDefault="00CF5E9C">
      <w:pPr>
        <w:shd w:val="clear" w:color="auto" w:fill="FFFFFF"/>
        <w:ind w:left="567" w:firstLine="567"/>
        <w:rPr>
          <w:rFonts w:cs="Times New Roman"/>
        </w:rPr>
      </w:pPr>
    </w:p>
    <w:p w14:paraId="632D1F9F" w14:textId="77777777" w:rsidR="005309D1" w:rsidRDefault="005309D1">
      <w:pPr>
        <w:spacing w:line="240" w:lineRule="auto"/>
        <w:jc w:val="left"/>
        <w:rPr>
          <w:b/>
        </w:rPr>
      </w:pPr>
      <w:r>
        <w:rPr>
          <w:b/>
        </w:rPr>
        <w:br w:type="page"/>
      </w:r>
    </w:p>
    <w:p w14:paraId="5553B704" w14:textId="494E7D63" w:rsidR="00CF5E9C" w:rsidRDefault="004448AB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lastRenderedPageBreak/>
        <w:t>Source Code</w:t>
      </w:r>
    </w:p>
    <w:p w14:paraId="07A0F3FE" w14:textId="4A46263B" w:rsidR="00CF5E9C" w:rsidRDefault="0038419E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id-ID"/>
        </w:rPr>
        <w:t>Main</w:t>
      </w:r>
      <w:r w:rsidR="004448AB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74E1F191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>package praktikum4;</w:t>
            </w:r>
          </w:p>
          <w:p w14:paraId="1AFD4BC7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0250CDC4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>public class Main {</w:t>
            </w:r>
          </w:p>
          <w:p w14:paraId="70F27BB7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21811F6F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public static void main(String[] args) {</w:t>
            </w:r>
          </w:p>
          <w:p w14:paraId="719FAAC8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    ArrayAngka arrayAngka = new ArrayAngka();</w:t>
            </w:r>
          </w:p>
          <w:p w14:paraId="1567A31C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    System.out.println("-&gt; Program Mengurutkan Angka Secara Ascending &lt;-");</w:t>
            </w:r>
          </w:p>
          <w:p w14:paraId="43E924BD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    System.out.println("");</w:t>
            </w:r>
          </w:p>
          <w:p w14:paraId="62335002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    arrayAngka.isiArrayAngka();</w:t>
            </w:r>
          </w:p>
          <w:p w14:paraId="65914566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    System.out.println("");</w:t>
            </w:r>
          </w:p>
          <w:p w14:paraId="112050BF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    arrayAngka.printArray("Array Angka Sebelum Diurutkan");</w:t>
            </w:r>
          </w:p>
          <w:p w14:paraId="1FC65813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    System.out.println("");</w:t>
            </w:r>
          </w:p>
          <w:p w14:paraId="172D9C95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    arrayAngka.quickSort(0, arrayAngka.length - 1);</w:t>
            </w:r>
          </w:p>
          <w:p w14:paraId="4BDCC523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    System.out.println("");</w:t>
            </w:r>
          </w:p>
          <w:p w14:paraId="6F83B4B7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    arrayAngka.printArray("Array Angka Setelah Diurutkan");</w:t>
            </w:r>
          </w:p>
          <w:p w14:paraId="2AB8CAFD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0E502527" w14:textId="77777777" w:rsidR="005E1007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2075494E" w14:textId="33AE0975" w:rsidR="00CF5E9C" w:rsidRPr="005E1007" w:rsidRDefault="005E1007" w:rsidP="005E100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5E1007">
              <w:rPr>
                <w:rFonts w:ascii="Lucida Console" w:hAnsi="Lucida Console"/>
                <w:sz w:val="18"/>
                <w:szCs w:val="18"/>
              </w:rPr>
              <w:t>}</w:t>
            </w:r>
          </w:p>
        </w:tc>
      </w:tr>
    </w:tbl>
    <w:p w14:paraId="1EB9275F" w14:textId="77777777" w:rsidR="005E1007" w:rsidRPr="005E1007" w:rsidRDefault="005E1007" w:rsidP="005E1007">
      <w:pPr>
        <w:pStyle w:val="ListParagraph"/>
        <w:ind w:left="851"/>
        <w:rPr>
          <w:b/>
        </w:rPr>
      </w:pPr>
    </w:p>
    <w:p w14:paraId="0C62DBD9" w14:textId="00358053" w:rsidR="005E1007" w:rsidRDefault="0038419E" w:rsidP="005E1007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id-ID"/>
        </w:rPr>
        <w:t>ArrayAngka</w:t>
      </w:r>
      <w:r w:rsidR="005E1007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5E1007" w14:paraId="4B4B318F" w14:textId="77777777" w:rsidTr="00D80911">
        <w:tc>
          <w:tcPr>
            <w:tcW w:w="7229" w:type="dxa"/>
            <w:shd w:val="clear" w:color="auto" w:fill="auto"/>
          </w:tcPr>
          <w:p w14:paraId="6548A48B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>package praktikum4;</w:t>
            </w:r>
          </w:p>
          <w:p w14:paraId="2EDD5B5D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7D06C3B7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>import java.util.Arrays;</w:t>
            </w:r>
          </w:p>
          <w:p w14:paraId="078F47E2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>import java.util.Scanner;</w:t>
            </w:r>
          </w:p>
          <w:p w14:paraId="1EC55B15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1443EE07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>public class ArrayAngka {</w:t>
            </w:r>
          </w:p>
          <w:p w14:paraId="0D0F3B44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1C616670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public int length = 15;</w:t>
            </w:r>
          </w:p>
          <w:p w14:paraId="5FA39C25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private double[] arrayAngka = new double[length];</w:t>
            </w:r>
          </w:p>
          <w:p w14:paraId="22AA1FE5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73964F9B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private void setAngkaDiIndex(int index, double angka) {</w:t>
            </w:r>
          </w:p>
          <w:p w14:paraId="6878EF15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arrayAngka[index] = angka;</w:t>
            </w:r>
          </w:p>
          <w:p w14:paraId="0278E98D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73A46F6E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0653CB6C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void isiArrayAngka() {</w:t>
            </w:r>
          </w:p>
          <w:p w14:paraId="57AFAD66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Scanner scan = new Scanner(System.in);</w:t>
            </w:r>
          </w:p>
          <w:p w14:paraId="099C009E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for (int i = 0; i &lt; arrayAngka.length; i++) {</w:t>
            </w:r>
          </w:p>
          <w:p w14:paraId="40D069B7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System.out.print("Masukkan angka ke-" + (i + 1) + " : ");</w:t>
            </w:r>
          </w:p>
          <w:p w14:paraId="167473CA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double angka = scan.nextDouble();</w:t>
            </w:r>
          </w:p>
          <w:p w14:paraId="0C8ACBDA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setAngkaDiIndex(i, angka);</w:t>
            </w:r>
          </w:p>
          <w:p w14:paraId="43BB17E7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}</w:t>
            </w:r>
          </w:p>
          <w:p w14:paraId="7B90CB1C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7CCCFB56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5ED31058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void printArray(String message) {</w:t>
            </w:r>
          </w:p>
          <w:p w14:paraId="6226F4C8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System.out.println(message + " :\n" + Arrays.toString(arrayAngka));</w:t>
            </w:r>
          </w:p>
          <w:p w14:paraId="0B897D51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34994C0A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7806FDA3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void quickSort(int low, int high) {</w:t>
            </w:r>
          </w:p>
          <w:p w14:paraId="3F3D4688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if (low &lt; high) {</w:t>
            </w:r>
          </w:p>
          <w:p w14:paraId="2CC7B409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int pivotIndex = partition(low, high);</w:t>
            </w:r>
          </w:p>
          <w:p w14:paraId="045294F1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6F288297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printArray("Proses Pengurutan");</w:t>
            </w:r>
          </w:p>
          <w:p w14:paraId="0026DF08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quickSort(low, pivotIndex - 1);</w:t>
            </w:r>
          </w:p>
          <w:p w14:paraId="6E46F944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quickSort(pivotIndex + 1, high);</w:t>
            </w:r>
          </w:p>
          <w:p w14:paraId="33D58ADC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}</w:t>
            </w:r>
          </w:p>
          <w:p w14:paraId="223CE407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1504ACAC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6F610AF0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private int partition(int low, int high) {</w:t>
            </w:r>
          </w:p>
          <w:p w14:paraId="78ED8BD3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double pivot = arrayAngka[high];</w:t>
            </w:r>
          </w:p>
          <w:p w14:paraId="4C1A1A8F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int i = low - 1;</w:t>
            </w:r>
          </w:p>
          <w:p w14:paraId="2079B1FF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for (int j = low; j &lt; high; j++) {</w:t>
            </w:r>
          </w:p>
          <w:p w14:paraId="77AE5980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if (arrayAngka[j] &lt;= pivot) {</w:t>
            </w:r>
          </w:p>
          <w:p w14:paraId="76AC89D8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lastRenderedPageBreak/>
              <w:t xml:space="preserve">                i++;</w:t>
            </w:r>
          </w:p>
          <w:p w14:paraId="54311788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    double temp = arrayAngka[i];</w:t>
            </w:r>
          </w:p>
          <w:p w14:paraId="7A60A42E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    arrayAngka[i] = arrayAngka[j];</w:t>
            </w:r>
          </w:p>
          <w:p w14:paraId="68876880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    arrayAngka[j] = temp;</w:t>
            </w:r>
          </w:p>
          <w:p w14:paraId="2DC0F701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    }</w:t>
            </w:r>
          </w:p>
          <w:p w14:paraId="5ED0A88B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}</w:t>
            </w:r>
          </w:p>
          <w:p w14:paraId="05DECBC5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double temp = arrayAngka[i + 1];</w:t>
            </w:r>
          </w:p>
          <w:p w14:paraId="4F3BEDED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arrayAngka[i + 1] = arrayAngka[high];</w:t>
            </w:r>
          </w:p>
          <w:p w14:paraId="49238120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arrayAngka[high] = temp;</w:t>
            </w:r>
          </w:p>
          <w:p w14:paraId="721D9545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73F46070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    return i + 1;</w:t>
            </w:r>
          </w:p>
          <w:p w14:paraId="0124A9F1" w14:textId="77777777" w:rsidR="0038419E" w:rsidRPr="0038419E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4798C85B" w14:textId="769842C3" w:rsidR="005E1007" w:rsidRPr="005E1007" w:rsidRDefault="0038419E" w:rsidP="0038419E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38419E">
              <w:rPr>
                <w:rFonts w:ascii="Lucida Console" w:hAnsi="Lucida Console"/>
                <w:sz w:val="18"/>
                <w:szCs w:val="18"/>
              </w:rPr>
              <w:t>}</w:t>
            </w:r>
          </w:p>
        </w:tc>
      </w:tr>
    </w:tbl>
    <w:p w14:paraId="1EDA2107" w14:textId="77777777" w:rsidR="00CF5E9C" w:rsidRDefault="00CF5E9C"/>
    <w:p w14:paraId="3131B993" w14:textId="77777777" w:rsidR="00CF5E9C" w:rsidRDefault="004448AB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Output</w:t>
      </w:r>
    </w:p>
    <w:p w14:paraId="5BA90070" w14:textId="77777777" w:rsidR="00CF5E9C" w:rsidRDefault="00CF5E9C">
      <w:pPr>
        <w:ind w:left="450"/>
        <w:jc w:val="center"/>
        <w:rPr>
          <w:lang w:val="en-US"/>
        </w:rPr>
      </w:pPr>
    </w:p>
    <w:p w14:paraId="7D829FD3" w14:textId="3A46B1DB" w:rsidR="00CF5E9C" w:rsidRDefault="003F21D3">
      <w:pPr>
        <w:ind w:left="450"/>
        <w:jc w:val="center"/>
        <w:rPr>
          <w:lang w:val="en-US"/>
        </w:rPr>
      </w:pPr>
      <w:r w:rsidRPr="003F21D3">
        <w:rPr>
          <w:lang w:val="en-US"/>
        </w:rPr>
        <w:drawing>
          <wp:inline distT="0" distB="0" distL="0" distR="0" wp14:anchorId="4521E956" wp14:editId="6AE5E5D4">
            <wp:extent cx="3600000" cy="2160000"/>
            <wp:effectExtent l="0" t="0" r="635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A6B60" w14:textId="77777777" w:rsidR="00CF5E9C" w:rsidRDefault="00CF5E9C">
      <w:pPr>
        <w:jc w:val="center"/>
        <w:rPr>
          <w:lang w:val="en-US"/>
        </w:rPr>
      </w:pPr>
    </w:p>
    <w:p w14:paraId="3735EFF5" w14:textId="22257C74" w:rsidR="00CF5E9C" w:rsidRPr="008D0DFB" w:rsidRDefault="004448AB">
      <w:pPr>
        <w:pStyle w:val="Caption"/>
        <w:spacing w:after="0" w:line="360" w:lineRule="auto"/>
        <w:jc w:val="center"/>
        <w:rPr>
          <w:color w:val="auto"/>
          <w:lang w:val="id-ID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 w:rsidR="008D0DFB">
        <w:rPr>
          <w:color w:val="auto"/>
          <w:lang w:val="id-ID"/>
        </w:rPr>
        <w:t xml:space="preserve"> (input angka secara berurutan = 4, 7, 1, 2, 3.4, 1.2, 0.9, .7, 5, 4, 7, 33, 2, 6, 8)</w:t>
      </w:r>
    </w:p>
    <w:p w14:paraId="10AEDC98" w14:textId="77777777" w:rsidR="003F21D3" w:rsidRDefault="003F21D3" w:rsidP="003F21D3">
      <w:pPr>
        <w:rPr>
          <w:lang w:val="id-ID"/>
        </w:rPr>
      </w:pPr>
    </w:p>
    <w:p w14:paraId="1F518053" w14:textId="211E9602" w:rsidR="003F21D3" w:rsidRDefault="003F21D3" w:rsidP="003F21D3">
      <w:pPr>
        <w:jc w:val="center"/>
        <w:rPr>
          <w:lang w:val="id-ID"/>
        </w:rPr>
      </w:pPr>
      <w:r w:rsidRPr="003F21D3">
        <w:rPr>
          <w:lang w:val="id-ID"/>
        </w:rPr>
        <w:drawing>
          <wp:inline distT="0" distB="0" distL="0" distR="0" wp14:anchorId="2D6D882B" wp14:editId="04DA6FF2">
            <wp:extent cx="3600000" cy="2160000"/>
            <wp:effectExtent l="0" t="0" r="63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156BE" w14:textId="77777777" w:rsidR="008D0DFB" w:rsidRDefault="008D0DFB" w:rsidP="003F21D3">
      <w:pPr>
        <w:jc w:val="center"/>
        <w:rPr>
          <w:lang w:val="id-ID"/>
        </w:rPr>
      </w:pPr>
    </w:p>
    <w:p w14:paraId="64A3120F" w14:textId="65EB297B" w:rsidR="008D0DFB" w:rsidRPr="008D0DFB" w:rsidRDefault="008D0DFB" w:rsidP="008D0DFB">
      <w:pPr>
        <w:pStyle w:val="Caption"/>
        <w:spacing w:after="0" w:line="360" w:lineRule="auto"/>
        <w:jc w:val="center"/>
        <w:rPr>
          <w:color w:val="auto"/>
          <w:lang w:val="id-ID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id-ID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id-ID"/>
        </w:rPr>
        <w:t xml:space="preserve"> (</w:t>
      </w:r>
      <w:r>
        <w:rPr>
          <w:color w:val="auto"/>
          <w:lang w:val="id-ID"/>
        </w:rPr>
        <w:t>lanjutan gambar 3.1</w:t>
      </w:r>
      <w:r>
        <w:rPr>
          <w:color w:val="auto"/>
          <w:lang w:val="id-ID"/>
        </w:rPr>
        <w:t>)</w:t>
      </w:r>
    </w:p>
    <w:p w14:paraId="2B4358AE" w14:textId="77777777" w:rsidR="00CF5E9C" w:rsidRDefault="00CF5E9C">
      <w:pPr>
        <w:rPr>
          <w:lang w:val="en-US"/>
        </w:rPr>
      </w:pPr>
    </w:p>
    <w:p w14:paraId="36A8694E" w14:textId="77777777" w:rsidR="00CF5E9C" w:rsidRPr="005309D1" w:rsidRDefault="00CF5E9C">
      <w:pPr>
        <w:rPr>
          <w:lang w:val="id-ID"/>
        </w:rPr>
      </w:pPr>
    </w:p>
    <w:p w14:paraId="75DC94D6" w14:textId="77777777" w:rsidR="00CF5E9C" w:rsidRDefault="004448AB">
      <w:pPr>
        <w:rPr>
          <w:b/>
          <w:bCs/>
          <w:lang w:val="zh-CN"/>
        </w:rPr>
      </w:pPr>
      <w:r>
        <w:rPr>
          <w:b/>
          <w:bCs/>
          <w:lang w:val="zh-CN"/>
        </w:rPr>
        <w:lastRenderedPageBreak/>
        <w:t>Sumber :</w:t>
      </w:r>
    </w:p>
    <w:p w14:paraId="77517BB3" w14:textId="426890E9" w:rsidR="00CF5E9C" w:rsidRDefault="005309D1" w:rsidP="005309D1">
      <w:pPr>
        <w:ind w:left="851" w:hanging="851"/>
        <w:rPr>
          <w:lang w:val="id-ID"/>
        </w:rPr>
      </w:pPr>
      <w:r w:rsidRPr="005309D1">
        <w:rPr>
          <w:lang w:val="id-ID"/>
        </w:rPr>
        <w:t>Heryanto, Y., &amp; Wira Harjanti, T. (2023). Analisis Perbandingan Ruang dan Waktu pada Algoritma Sorting Menggunakan Bahasa Pemrograman Python. Jurnal Penerapan Sistem Info</w:t>
      </w:r>
      <w:bookmarkStart w:id="0" w:name="_GoBack"/>
      <w:bookmarkEnd w:id="0"/>
      <w:r w:rsidRPr="005309D1">
        <w:rPr>
          <w:lang w:val="id-ID"/>
        </w:rPr>
        <w:t>rmasi (Komputer &amp; Manajemen)</w:t>
      </w:r>
    </w:p>
    <w:p w14:paraId="65D5357D" w14:textId="6BD58187" w:rsidR="005309D1" w:rsidRDefault="005309D1" w:rsidP="005309D1">
      <w:pPr>
        <w:ind w:left="851" w:hanging="851"/>
        <w:rPr>
          <w:lang w:val="id-ID"/>
        </w:rPr>
      </w:pPr>
      <w:r w:rsidRPr="005309D1">
        <w:rPr>
          <w:lang w:val="id-ID"/>
        </w:rPr>
        <w:t>Horstmann, C. S. (2017). Big Java: Late Objects. John Wiley &amp; Sons.</w:t>
      </w:r>
    </w:p>
    <w:p w14:paraId="78D70F67" w14:textId="3E8441F0" w:rsidR="005309D1" w:rsidRPr="005309D1" w:rsidRDefault="005309D1" w:rsidP="005309D1">
      <w:pPr>
        <w:ind w:left="851" w:hanging="851"/>
        <w:rPr>
          <w:lang w:val="id-ID"/>
        </w:rPr>
      </w:pPr>
      <w:r w:rsidRPr="005309D1">
        <w:rPr>
          <w:lang w:val="id-ID"/>
        </w:rPr>
        <w:t xml:space="preserve">Poetra, D. R. (2022). Performa Algoritma Bubble Sort dan Quick Sort pada Framework Flutter dan Dart SDK(Studi Kasus Aplikasi E-Commerce). JATISI (Jurnal Teknik Informatika Dan Sistem Informasi). </w:t>
      </w:r>
      <w:hyperlink r:id="rId11" w:history="1">
        <w:r w:rsidRPr="005309D1">
          <w:rPr>
            <w:rStyle w:val="Hyperlink"/>
            <w:lang w:val="id-ID"/>
          </w:rPr>
          <w:t>https://doi.org/10.35957/jatisi.v9i2.1886</w:t>
        </w:r>
      </w:hyperlink>
    </w:p>
    <w:sectPr w:rsidR="005309D1" w:rsidRPr="005309D1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A9DA41" w14:textId="77777777" w:rsidR="004448AB" w:rsidRDefault="004448AB">
      <w:pPr>
        <w:spacing w:line="240" w:lineRule="auto"/>
      </w:pPr>
      <w:r>
        <w:separator/>
      </w:r>
    </w:p>
  </w:endnote>
  <w:endnote w:type="continuationSeparator" w:id="0">
    <w:p w14:paraId="31516648" w14:textId="77777777" w:rsidR="004448AB" w:rsidRDefault="004448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533800" w14:textId="77777777" w:rsidR="004448AB" w:rsidRDefault="004448AB">
      <w:r>
        <w:separator/>
      </w:r>
    </w:p>
  </w:footnote>
  <w:footnote w:type="continuationSeparator" w:id="0">
    <w:p w14:paraId="498D298C" w14:textId="77777777" w:rsidR="004448AB" w:rsidRDefault="004448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AB6398D"/>
    <w:multiLevelType w:val="hybridMultilevel"/>
    <w:tmpl w:val="4DE01272"/>
    <w:lvl w:ilvl="0" w:tplc="0421000F">
      <w:start w:val="1"/>
      <w:numFmt w:val="decimal"/>
      <w:lvlText w:val="%1."/>
      <w:lvlJc w:val="left"/>
      <w:pPr>
        <w:ind w:left="1494" w:hanging="360"/>
      </w:p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77552"/>
    <w:rsid w:val="000A005B"/>
    <w:rsid w:val="00106F7A"/>
    <w:rsid w:val="0015571C"/>
    <w:rsid w:val="002D6CDB"/>
    <w:rsid w:val="0038419E"/>
    <w:rsid w:val="003E61DB"/>
    <w:rsid w:val="003F21D3"/>
    <w:rsid w:val="003F670B"/>
    <w:rsid w:val="004448AB"/>
    <w:rsid w:val="00477F81"/>
    <w:rsid w:val="004C68F2"/>
    <w:rsid w:val="005309D1"/>
    <w:rsid w:val="005E1007"/>
    <w:rsid w:val="005E2447"/>
    <w:rsid w:val="006235B3"/>
    <w:rsid w:val="006426B0"/>
    <w:rsid w:val="00671ED2"/>
    <w:rsid w:val="006F5090"/>
    <w:rsid w:val="007300E7"/>
    <w:rsid w:val="0074104A"/>
    <w:rsid w:val="00860128"/>
    <w:rsid w:val="008A2145"/>
    <w:rsid w:val="008B6F2E"/>
    <w:rsid w:val="008D0DFB"/>
    <w:rsid w:val="00A827BD"/>
    <w:rsid w:val="00B15B72"/>
    <w:rsid w:val="00BA4456"/>
    <w:rsid w:val="00C803D8"/>
    <w:rsid w:val="00CF5E9C"/>
    <w:rsid w:val="00E30253"/>
    <w:rsid w:val="00E53B78"/>
    <w:rsid w:val="00F12821"/>
    <w:rsid w:val="00FA7069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E5B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3E61D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1DB"/>
    <w:rPr>
      <w:rFonts w:ascii="Tahoma" w:eastAsia="Calibri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3E61D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1DB"/>
    <w:rPr>
      <w:rFonts w:ascii="Tahoma" w:eastAsia="Calibri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doi.org/10.35957/jatisi.v9i2.1886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5</Pages>
  <Words>719</Words>
  <Characters>410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User</cp:lastModifiedBy>
  <cp:revision>5</cp:revision>
  <dcterms:created xsi:type="dcterms:W3CDTF">2024-10-14T01:29:00Z</dcterms:created>
  <dcterms:modified xsi:type="dcterms:W3CDTF">2024-10-14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